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0589" w:rsidRPr="002B357C" w:rsidRDefault="00880589" w:rsidP="00BE696D">
      <w:pPr>
        <w:jc w:val="center"/>
        <w:rPr>
          <w:sz w:val="24"/>
          <w:szCs w:val="24"/>
        </w:rPr>
      </w:pPr>
    </w:p>
    <w:p w:rsidR="005E15A8" w:rsidRPr="00D91D09" w:rsidRDefault="00CE18DE" w:rsidP="00BE3CDA">
      <w:pPr>
        <w:jc w:val="center"/>
        <w:rPr>
          <w:b/>
          <w:sz w:val="28"/>
          <w:szCs w:val="28"/>
        </w:rPr>
      </w:pPr>
      <w:r w:rsidRPr="00D91D09">
        <w:rPr>
          <w:b/>
          <w:sz w:val="28"/>
          <w:szCs w:val="28"/>
        </w:rPr>
        <w:t>Lab Assignment</w:t>
      </w:r>
      <w:r w:rsidR="005E15A8" w:rsidRPr="00D91D09">
        <w:rPr>
          <w:b/>
          <w:sz w:val="28"/>
          <w:szCs w:val="28"/>
        </w:rPr>
        <w:t xml:space="preserve"> #</w:t>
      </w:r>
      <w:r w:rsidR="004261BA" w:rsidRPr="00D91D09">
        <w:rPr>
          <w:b/>
          <w:sz w:val="28"/>
          <w:szCs w:val="28"/>
        </w:rPr>
        <w:t>4</w:t>
      </w:r>
    </w:p>
    <w:p w:rsidR="008B7A8D" w:rsidRPr="00610622" w:rsidRDefault="008B7A8D" w:rsidP="00BE3CDA">
      <w:pPr>
        <w:jc w:val="center"/>
        <w:rPr>
          <w:sz w:val="28"/>
          <w:szCs w:val="28"/>
        </w:rPr>
      </w:pP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CB34EE">
        <w:rPr>
          <w:sz w:val="24"/>
          <w:szCs w:val="24"/>
        </w:rPr>
        <w:t>lab assignment</w:t>
      </w:r>
      <w:r w:rsidRPr="002B357C">
        <w:rPr>
          <w:sz w:val="24"/>
          <w:szCs w:val="24"/>
        </w:rPr>
        <w:t xml:space="preserve"> is to:</w:t>
      </w:r>
    </w:p>
    <w:p w:rsidR="00AC7F0E" w:rsidRPr="002C522E" w:rsidRDefault="002C522E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Develop an Android App that manipulates a Room database</w:t>
      </w:r>
    </w:p>
    <w:p w:rsidR="002C522E" w:rsidRPr="002C522E" w:rsidRDefault="002C522E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Use </w:t>
      </w:r>
      <w:r w:rsidRPr="00DD33CD">
        <w:rPr>
          <w:b/>
          <w:bCs/>
          <w:sz w:val="24"/>
          <w:szCs w:val="24"/>
        </w:rPr>
        <w:t>Room persistence library</w:t>
      </w:r>
    </w:p>
    <w:p w:rsidR="002C522E" w:rsidRPr="0063796C" w:rsidRDefault="002C522E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Use </w:t>
      </w:r>
      <w:r w:rsidRPr="00DD33CD">
        <w:rPr>
          <w:b/>
          <w:bCs/>
          <w:sz w:val="24"/>
          <w:szCs w:val="24"/>
        </w:rPr>
        <w:t>MVVM</w:t>
      </w:r>
      <w:r>
        <w:rPr>
          <w:bCs/>
          <w:sz w:val="24"/>
          <w:szCs w:val="24"/>
        </w:rPr>
        <w:t xml:space="preserve"> architecture </w:t>
      </w:r>
    </w:p>
    <w:p w:rsidR="004261BA" w:rsidRPr="004261BA" w:rsidRDefault="004261BA" w:rsidP="004261BA">
      <w:pPr>
        <w:ind w:left="1800"/>
        <w:rPr>
          <w:sz w:val="24"/>
          <w:szCs w:val="24"/>
        </w:rPr>
      </w:pPr>
    </w:p>
    <w:p w:rsidR="005E15A8" w:rsidRPr="002B357C" w:rsidRDefault="00E515B3" w:rsidP="00BE696D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4126A1">
        <w:rPr>
          <w:sz w:val="24"/>
          <w:szCs w:val="24"/>
        </w:rPr>
        <w:t>ppt slides</w:t>
      </w:r>
      <w:r w:rsidR="00722FA1">
        <w:rPr>
          <w:sz w:val="24"/>
          <w:szCs w:val="24"/>
        </w:rPr>
        <w:t>, videos,</w:t>
      </w:r>
      <w:r w:rsidR="00311635">
        <w:rPr>
          <w:sz w:val="24"/>
          <w:szCs w:val="24"/>
        </w:rPr>
        <w:t xml:space="preserve"> and Android tutorials (</w:t>
      </w:r>
      <w:r w:rsidR="00377292" w:rsidRPr="00377292">
        <w:rPr>
          <w:rStyle w:val="Hyperlink"/>
        </w:rPr>
        <w:t>https://developer.android.com/codelabs/android-room-with-a-view-kotlin#8</w:t>
      </w:r>
      <w:r w:rsidR="00BB03A6">
        <w:t xml:space="preserve">, </w:t>
      </w:r>
      <w:r w:rsidR="002A1643" w:rsidRPr="002A1643">
        <w:t>https://developer.android.com/training/data-storage/shared-preferences</w:t>
      </w:r>
      <w:r w:rsidR="00311635">
        <w:rPr>
          <w:sz w:val="24"/>
          <w:szCs w:val="24"/>
        </w:rPr>
        <w:t>)</w:t>
      </w:r>
      <w:r w:rsidR="00327595">
        <w:rPr>
          <w:sz w:val="24"/>
          <w:szCs w:val="24"/>
        </w:rPr>
        <w:t>.</w:t>
      </w:r>
      <w:r w:rsidR="005E15A8" w:rsidRPr="002B357C">
        <w:rPr>
          <w:sz w:val="24"/>
          <w:szCs w:val="24"/>
        </w:rPr>
        <w:t xml:space="preserve"> This material provides the necessary information that you need to complete the exercises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75181D" w:rsidRPr="002B357C" w:rsidRDefault="0075181D" w:rsidP="009864A9">
      <w:pPr>
        <w:rPr>
          <w:sz w:val="24"/>
          <w:szCs w:val="24"/>
        </w:rPr>
      </w:pPr>
      <w:bookmarkStart w:id="0" w:name="_GoBack"/>
      <w:bookmarkEnd w:id="0"/>
    </w:p>
    <w:p w:rsidR="00C00351" w:rsidRDefault="005E15A8" w:rsidP="00C00351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:rsidR="00C00351" w:rsidRDefault="00C00351" w:rsidP="00C00351">
      <w:pPr>
        <w:rPr>
          <w:b/>
          <w:sz w:val="24"/>
          <w:szCs w:val="24"/>
          <w:u w:val="single"/>
        </w:rPr>
      </w:pPr>
    </w:p>
    <w:p w:rsidR="00C00351" w:rsidRDefault="00F91F6A" w:rsidP="00C00351">
      <w:pPr>
        <w:rPr>
          <w:sz w:val="24"/>
          <w:szCs w:val="24"/>
        </w:rPr>
      </w:pPr>
      <w:r>
        <w:rPr>
          <w:bCs/>
          <w:sz w:val="24"/>
          <w:szCs w:val="24"/>
        </w:rPr>
        <w:t>In this exercise you will w</w:t>
      </w:r>
      <w:r w:rsidR="00D85F00" w:rsidRPr="00C00351">
        <w:rPr>
          <w:bCs/>
          <w:sz w:val="24"/>
          <w:szCs w:val="24"/>
        </w:rPr>
        <w:t>rite an Android application</w:t>
      </w:r>
      <w:r w:rsidR="00C00351" w:rsidRPr="00C00351">
        <w:rPr>
          <w:bCs/>
          <w:sz w:val="24"/>
          <w:szCs w:val="24"/>
        </w:rPr>
        <w:t xml:space="preserve"> </w:t>
      </w:r>
      <w:r w:rsidR="00EC555B" w:rsidRPr="00C00351">
        <w:rPr>
          <w:bCs/>
          <w:sz w:val="24"/>
          <w:szCs w:val="24"/>
        </w:rPr>
        <w:t xml:space="preserve">that allows the </w:t>
      </w:r>
      <w:r w:rsidR="00C00351" w:rsidRPr="00C00351">
        <w:rPr>
          <w:bCs/>
          <w:sz w:val="24"/>
          <w:szCs w:val="24"/>
        </w:rPr>
        <w:t>nurses</w:t>
      </w:r>
      <w:r w:rsidR="00EC555B" w:rsidRPr="00C00351">
        <w:rPr>
          <w:bCs/>
          <w:sz w:val="24"/>
          <w:szCs w:val="24"/>
        </w:rPr>
        <w:t xml:space="preserve"> </w:t>
      </w:r>
      <w:r w:rsidR="00C00351" w:rsidRPr="00C00351">
        <w:rPr>
          <w:sz w:val="24"/>
          <w:szCs w:val="24"/>
        </w:rPr>
        <w:t xml:space="preserve">to keep track of various tests performed </w:t>
      </w:r>
      <w:r>
        <w:rPr>
          <w:sz w:val="24"/>
          <w:szCs w:val="24"/>
        </w:rPr>
        <w:t xml:space="preserve">daily </w:t>
      </w:r>
      <w:r w:rsidR="00C00351" w:rsidRPr="00C00351">
        <w:rPr>
          <w:sz w:val="24"/>
          <w:szCs w:val="24"/>
        </w:rPr>
        <w:t>on patients</w:t>
      </w:r>
      <w:r w:rsidR="00141377">
        <w:rPr>
          <w:sz w:val="24"/>
          <w:szCs w:val="24"/>
        </w:rPr>
        <w:t xml:space="preserve"> in a hospital</w:t>
      </w:r>
      <w:r w:rsidR="00C00351" w:rsidRPr="00C00351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Your </w:t>
      </w:r>
      <w:r w:rsidR="00C00351" w:rsidRPr="00C00351">
        <w:rPr>
          <w:sz w:val="24"/>
          <w:szCs w:val="24"/>
        </w:rPr>
        <w:t xml:space="preserve">application could be used by </w:t>
      </w:r>
      <w:r w:rsidR="00AE34B3">
        <w:rPr>
          <w:sz w:val="24"/>
          <w:szCs w:val="24"/>
        </w:rPr>
        <w:t>nurses</w:t>
      </w:r>
      <w:r w:rsidR="00C00351" w:rsidRPr="00C00351">
        <w:rPr>
          <w:sz w:val="24"/>
          <w:szCs w:val="24"/>
        </w:rPr>
        <w:t xml:space="preserve"> in hospitals or testing centers.</w:t>
      </w:r>
      <w:r w:rsidR="00C00351">
        <w:rPr>
          <w:sz w:val="24"/>
          <w:szCs w:val="24"/>
        </w:rPr>
        <w:t xml:space="preserve"> </w:t>
      </w:r>
      <w:r w:rsidR="005318C8">
        <w:rPr>
          <w:sz w:val="24"/>
          <w:szCs w:val="24"/>
        </w:rPr>
        <w:t xml:space="preserve">Use </w:t>
      </w:r>
      <w:r w:rsidR="005318C8" w:rsidRPr="005318C8">
        <w:rPr>
          <w:b/>
          <w:sz w:val="24"/>
          <w:szCs w:val="24"/>
        </w:rPr>
        <w:t>Room persistence library and MVVM</w:t>
      </w:r>
      <w:r w:rsidR="00C00351" w:rsidRPr="005318C8">
        <w:rPr>
          <w:b/>
          <w:sz w:val="24"/>
          <w:szCs w:val="24"/>
        </w:rPr>
        <w:t xml:space="preserve"> </w:t>
      </w:r>
      <w:r w:rsidR="005318C8" w:rsidRPr="005318C8">
        <w:rPr>
          <w:b/>
          <w:sz w:val="24"/>
          <w:szCs w:val="24"/>
        </w:rPr>
        <w:t>pattern</w:t>
      </w:r>
      <w:r w:rsidR="009B3D81">
        <w:rPr>
          <w:sz w:val="24"/>
          <w:szCs w:val="24"/>
        </w:rPr>
        <w:t xml:space="preserve"> (as shown in class examples)</w:t>
      </w:r>
      <w:r w:rsidR="00C00351">
        <w:rPr>
          <w:sz w:val="24"/>
          <w:szCs w:val="24"/>
        </w:rPr>
        <w:t xml:space="preserve"> to create and manipulate </w:t>
      </w:r>
      <w:r>
        <w:rPr>
          <w:sz w:val="24"/>
          <w:szCs w:val="24"/>
        </w:rPr>
        <w:t xml:space="preserve">the </w:t>
      </w:r>
      <w:r w:rsidR="00C00351">
        <w:rPr>
          <w:sz w:val="24"/>
          <w:szCs w:val="24"/>
        </w:rPr>
        <w:t>application's database.</w:t>
      </w:r>
      <w:r w:rsidR="00F40D27">
        <w:rPr>
          <w:sz w:val="24"/>
          <w:szCs w:val="24"/>
        </w:rPr>
        <w:t xml:space="preserve"> Create the following </w:t>
      </w:r>
      <w:r w:rsidR="005318C8" w:rsidRPr="005318C8">
        <w:rPr>
          <w:b/>
          <w:sz w:val="24"/>
          <w:szCs w:val="24"/>
        </w:rPr>
        <w:t>entities</w:t>
      </w:r>
      <w:r w:rsidR="00F40D27">
        <w:rPr>
          <w:sz w:val="24"/>
          <w:szCs w:val="24"/>
        </w:rPr>
        <w:t>:</w:t>
      </w:r>
    </w:p>
    <w:p w:rsidR="009A771D" w:rsidRDefault="009A771D" w:rsidP="00C00351">
      <w:pPr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AE34B3" w:rsidRPr="009A771D" w:rsidTr="00AE34B3">
        <w:trPr>
          <w:jc w:val="center"/>
        </w:trPr>
        <w:tc>
          <w:tcPr>
            <w:tcW w:w="2337" w:type="dxa"/>
          </w:tcPr>
          <w:p w:rsidR="00AE34B3" w:rsidRPr="009A771D" w:rsidRDefault="00AE34B3" w:rsidP="009A771D">
            <w:pPr>
              <w:rPr>
                <w:b/>
                <w:sz w:val="24"/>
                <w:szCs w:val="24"/>
              </w:rPr>
            </w:pPr>
            <w:r w:rsidRPr="009A771D">
              <w:rPr>
                <w:b/>
                <w:sz w:val="24"/>
                <w:szCs w:val="24"/>
              </w:rPr>
              <w:t xml:space="preserve">Patient </w:t>
            </w:r>
          </w:p>
          <w:p w:rsidR="00AE34B3" w:rsidRPr="009A771D" w:rsidRDefault="00AE34B3" w:rsidP="00C00351">
            <w:pPr>
              <w:rPr>
                <w:sz w:val="24"/>
                <w:szCs w:val="24"/>
              </w:rPr>
            </w:pPr>
          </w:p>
        </w:tc>
        <w:tc>
          <w:tcPr>
            <w:tcW w:w="2337" w:type="dxa"/>
          </w:tcPr>
          <w:p w:rsidR="00AE34B3" w:rsidRPr="009A771D" w:rsidRDefault="00AE34B3" w:rsidP="009A771D">
            <w:pPr>
              <w:rPr>
                <w:b/>
                <w:sz w:val="24"/>
                <w:szCs w:val="24"/>
              </w:rPr>
            </w:pPr>
            <w:r w:rsidRPr="009A771D">
              <w:rPr>
                <w:b/>
                <w:sz w:val="24"/>
                <w:szCs w:val="24"/>
              </w:rPr>
              <w:t>Test</w:t>
            </w:r>
          </w:p>
          <w:p w:rsidR="00AE34B3" w:rsidRPr="009A771D" w:rsidRDefault="00AE34B3" w:rsidP="00C00351">
            <w:pPr>
              <w:rPr>
                <w:sz w:val="24"/>
                <w:szCs w:val="24"/>
              </w:rPr>
            </w:pPr>
          </w:p>
        </w:tc>
        <w:tc>
          <w:tcPr>
            <w:tcW w:w="2338" w:type="dxa"/>
          </w:tcPr>
          <w:p w:rsidR="00AE34B3" w:rsidRPr="009A771D" w:rsidRDefault="00AE34B3" w:rsidP="00AE34B3">
            <w:pPr>
              <w:rPr>
                <w:sz w:val="24"/>
                <w:szCs w:val="24"/>
              </w:rPr>
            </w:pPr>
            <w:r w:rsidRPr="009A771D">
              <w:rPr>
                <w:b/>
                <w:sz w:val="24"/>
                <w:szCs w:val="24"/>
              </w:rPr>
              <w:t>Nurse</w:t>
            </w:r>
          </w:p>
        </w:tc>
      </w:tr>
      <w:tr w:rsidR="00AE34B3" w:rsidRPr="009A771D" w:rsidTr="00AE34B3">
        <w:trPr>
          <w:jc w:val="center"/>
        </w:trPr>
        <w:tc>
          <w:tcPr>
            <w:tcW w:w="2337" w:type="dxa"/>
          </w:tcPr>
          <w:p w:rsidR="00AE34B3" w:rsidRPr="009A771D" w:rsidRDefault="00AE34B3" w:rsidP="009A771D">
            <w:pPr>
              <w:rPr>
                <w:sz w:val="24"/>
                <w:szCs w:val="24"/>
              </w:rPr>
            </w:pPr>
            <w:proofErr w:type="spellStart"/>
            <w:r w:rsidRPr="009A771D">
              <w:rPr>
                <w:sz w:val="24"/>
                <w:szCs w:val="24"/>
              </w:rPr>
              <w:t>patientId</w:t>
            </w:r>
            <w:proofErr w:type="spellEnd"/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proofErr w:type="spellStart"/>
            <w:r w:rsidRPr="009A771D">
              <w:rPr>
                <w:sz w:val="24"/>
                <w:szCs w:val="24"/>
              </w:rPr>
              <w:t>firstname</w:t>
            </w:r>
            <w:proofErr w:type="spellEnd"/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proofErr w:type="spellStart"/>
            <w:r w:rsidRPr="009A771D">
              <w:rPr>
                <w:sz w:val="24"/>
                <w:szCs w:val="24"/>
              </w:rPr>
              <w:t>lastname</w:t>
            </w:r>
            <w:proofErr w:type="spellEnd"/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r w:rsidRPr="009A771D">
              <w:rPr>
                <w:sz w:val="24"/>
                <w:szCs w:val="24"/>
              </w:rPr>
              <w:t>department</w:t>
            </w:r>
          </w:p>
          <w:p w:rsidR="00AE34B3" w:rsidRPr="009A771D" w:rsidRDefault="002C5F85" w:rsidP="009A771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urseI</w:t>
            </w:r>
            <w:r w:rsidR="00AE34B3" w:rsidRPr="009A771D">
              <w:rPr>
                <w:sz w:val="24"/>
                <w:szCs w:val="24"/>
              </w:rPr>
              <w:t>d</w:t>
            </w:r>
            <w:proofErr w:type="spellEnd"/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r w:rsidRPr="009A771D">
              <w:rPr>
                <w:sz w:val="24"/>
                <w:szCs w:val="24"/>
              </w:rPr>
              <w:t>room</w:t>
            </w:r>
          </w:p>
        </w:tc>
        <w:tc>
          <w:tcPr>
            <w:tcW w:w="2337" w:type="dxa"/>
          </w:tcPr>
          <w:p w:rsidR="00AE34B3" w:rsidRPr="009A771D" w:rsidRDefault="00AE34B3" w:rsidP="009A771D">
            <w:pPr>
              <w:rPr>
                <w:sz w:val="24"/>
                <w:szCs w:val="24"/>
              </w:rPr>
            </w:pPr>
            <w:proofErr w:type="spellStart"/>
            <w:r w:rsidRPr="009A771D">
              <w:rPr>
                <w:sz w:val="24"/>
                <w:szCs w:val="24"/>
              </w:rPr>
              <w:t>testId</w:t>
            </w:r>
            <w:proofErr w:type="spellEnd"/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proofErr w:type="spellStart"/>
            <w:r w:rsidRPr="009A771D">
              <w:rPr>
                <w:sz w:val="24"/>
                <w:szCs w:val="24"/>
              </w:rPr>
              <w:t>patientId</w:t>
            </w:r>
            <w:proofErr w:type="spellEnd"/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proofErr w:type="spellStart"/>
            <w:r w:rsidRPr="009A771D">
              <w:rPr>
                <w:sz w:val="24"/>
                <w:szCs w:val="24"/>
              </w:rPr>
              <w:t>nurseId</w:t>
            </w:r>
            <w:proofErr w:type="spellEnd"/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r w:rsidRPr="009A771D">
              <w:rPr>
                <w:sz w:val="24"/>
                <w:szCs w:val="24"/>
              </w:rPr>
              <w:t>BPL</w:t>
            </w:r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r w:rsidRPr="009A771D">
              <w:rPr>
                <w:sz w:val="24"/>
                <w:szCs w:val="24"/>
              </w:rPr>
              <w:t>BPH</w:t>
            </w:r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r w:rsidRPr="009A771D">
              <w:rPr>
                <w:sz w:val="24"/>
                <w:szCs w:val="24"/>
              </w:rPr>
              <w:t>temperature</w:t>
            </w:r>
          </w:p>
          <w:p w:rsidR="00AE34B3" w:rsidRPr="009A771D" w:rsidRDefault="00AE34B3" w:rsidP="00C00351">
            <w:pPr>
              <w:rPr>
                <w:sz w:val="24"/>
                <w:szCs w:val="24"/>
              </w:rPr>
            </w:pPr>
          </w:p>
        </w:tc>
        <w:tc>
          <w:tcPr>
            <w:tcW w:w="2338" w:type="dxa"/>
          </w:tcPr>
          <w:p w:rsidR="00AE34B3" w:rsidRPr="009A771D" w:rsidRDefault="00AE34B3" w:rsidP="009A771D">
            <w:pPr>
              <w:rPr>
                <w:sz w:val="24"/>
                <w:szCs w:val="24"/>
              </w:rPr>
            </w:pPr>
            <w:proofErr w:type="spellStart"/>
            <w:r w:rsidRPr="009A771D">
              <w:rPr>
                <w:sz w:val="24"/>
                <w:szCs w:val="24"/>
              </w:rPr>
              <w:t>nurseId</w:t>
            </w:r>
            <w:proofErr w:type="spellEnd"/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proofErr w:type="spellStart"/>
            <w:r w:rsidRPr="009A771D">
              <w:rPr>
                <w:sz w:val="24"/>
                <w:szCs w:val="24"/>
              </w:rPr>
              <w:t>firstname</w:t>
            </w:r>
            <w:proofErr w:type="spellEnd"/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proofErr w:type="spellStart"/>
            <w:r w:rsidRPr="009A771D">
              <w:rPr>
                <w:sz w:val="24"/>
                <w:szCs w:val="24"/>
              </w:rPr>
              <w:t>lastname</w:t>
            </w:r>
            <w:proofErr w:type="spellEnd"/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r w:rsidRPr="009A771D">
              <w:rPr>
                <w:sz w:val="24"/>
                <w:szCs w:val="24"/>
              </w:rPr>
              <w:t>department</w:t>
            </w:r>
          </w:p>
          <w:p w:rsidR="00AE34B3" w:rsidRPr="009A771D" w:rsidRDefault="00AE34B3" w:rsidP="009A771D">
            <w:pPr>
              <w:rPr>
                <w:sz w:val="24"/>
                <w:szCs w:val="24"/>
              </w:rPr>
            </w:pPr>
            <w:r w:rsidRPr="009A771D">
              <w:rPr>
                <w:sz w:val="24"/>
                <w:szCs w:val="24"/>
              </w:rPr>
              <w:t>password</w:t>
            </w:r>
          </w:p>
          <w:p w:rsidR="00AE34B3" w:rsidRPr="009A771D" w:rsidRDefault="00AE34B3" w:rsidP="00C00351">
            <w:pPr>
              <w:rPr>
                <w:sz w:val="24"/>
                <w:szCs w:val="24"/>
              </w:rPr>
            </w:pPr>
          </w:p>
        </w:tc>
      </w:tr>
    </w:tbl>
    <w:p w:rsidR="0075181D" w:rsidRDefault="0075181D" w:rsidP="00C00351">
      <w:pPr>
        <w:rPr>
          <w:sz w:val="24"/>
          <w:szCs w:val="24"/>
        </w:rPr>
      </w:pPr>
    </w:p>
    <w:p w:rsidR="00D34634" w:rsidRDefault="00D34634" w:rsidP="0002682D">
      <w:pPr>
        <w:rPr>
          <w:sz w:val="24"/>
          <w:szCs w:val="24"/>
        </w:rPr>
      </w:pPr>
      <w:r>
        <w:rPr>
          <w:sz w:val="24"/>
          <w:szCs w:val="24"/>
        </w:rPr>
        <w:t xml:space="preserve">Add more fields to Test </w:t>
      </w:r>
      <w:r w:rsidR="005318C8">
        <w:rPr>
          <w:sz w:val="24"/>
          <w:szCs w:val="24"/>
        </w:rPr>
        <w:t>entity</w:t>
      </w:r>
      <w:r>
        <w:rPr>
          <w:sz w:val="24"/>
          <w:szCs w:val="24"/>
        </w:rPr>
        <w:t xml:space="preserve">, to describe </w:t>
      </w:r>
      <w:r w:rsidRPr="0064578F">
        <w:rPr>
          <w:b/>
          <w:sz w:val="24"/>
          <w:szCs w:val="24"/>
        </w:rPr>
        <w:t>other medical tests</w:t>
      </w:r>
      <w:r>
        <w:rPr>
          <w:sz w:val="24"/>
          <w:szCs w:val="24"/>
        </w:rPr>
        <w:t>.</w:t>
      </w:r>
      <w:r w:rsidR="002C522E">
        <w:rPr>
          <w:sz w:val="24"/>
          <w:szCs w:val="24"/>
        </w:rPr>
        <w:t xml:space="preserve"> Your application should contain the following activities:</w:t>
      </w:r>
    </w:p>
    <w:p w:rsidR="002C522E" w:rsidRDefault="002C522E" w:rsidP="0002682D">
      <w:pPr>
        <w:rPr>
          <w:sz w:val="24"/>
          <w:szCs w:val="24"/>
        </w:rPr>
      </w:pPr>
    </w:p>
    <w:p w:rsidR="007F795D" w:rsidRDefault="007F795D" w:rsidP="0002682D">
      <w:pPr>
        <w:rPr>
          <w:sz w:val="24"/>
          <w:szCs w:val="24"/>
        </w:rPr>
      </w:pPr>
    </w:p>
    <w:p w:rsidR="002C522E" w:rsidRDefault="002C522E" w:rsidP="00AE34B3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D56778">
        <w:rPr>
          <w:b/>
          <w:sz w:val="24"/>
          <w:szCs w:val="24"/>
        </w:rPr>
        <w:t>main activity</w:t>
      </w:r>
      <w:r>
        <w:rPr>
          <w:sz w:val="24"/>
          <w:szCs w:val="24"/>
        </w:rPr>
        <w:t xml:space="preserve"> that handles the navigation.</w:t>
      </w:r>
    </w:p>
    <w:p w:rsidR="00AE34B3" w:rsidRPr="00AE34B3" w:rsidRDefault="005318C8" w:rsidP="00AE34B3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5318C8">
        <w:rPr>
          <w:b/>
          <w:sz w:val="24"/>
          <w:szCs w:val="24"/>
        </w:rPr>
        <w:t>login activity</w:t>
      </w:r>
      <w:r>
        <w:rPr>
          <w:sz w:val="24"/>
          <w:szCs w:val="24"/>
        </w:rPr>
        <w:t xml:space="preserve"> will allow </w:t>
      </w:r>
      <w:r w:rsidR="0002682D" w:rsidRPr="00790C0D">
        <w:rPr>
          <w:sz w:val="24"/>
          <w:szCs w:val="24"/>
        </w:rPr>
        <w:t xml:space="preserve">the </w:t>
      </w:r>
      <w:r w:rsidR="00AE34B3">
        <w:rPr>
          <w:sz w:val="24"/>
          <w:szCs w:val="24"/>
        </w:rPr>
        <w:t>nurse</w:t>
      </w:r>
      <w:r w:rsidR="0002682D" w:rsidRPr="00790C0D">
        <w:rPr>
          <w:sz w:val="24"/>
          <w:szCs w:val="24"/>
        </w:rPr>
        <w:t xml:space="preserve"> to </w:t>
      </w:r>
      <w:r w:rsidR="0002682D" w:rsidRPr="00790C0D">
        <w:rPr>
          <w:b/>
          <w:sz w:val="24"/>
          <w:szCs w:val="24"/>
        </w:rPr>
        <w:t>login</w:t>
      </w:r>
      <w:r w:rsidR="00AE34B3">
        <w:rPr>
          <w:b/>
          <w:sz w:val="24"/>
          <w:szCs w:val="24"/>
        </w:rPr>
        <w:t xml:space="preserve">. </w:t>
      </w:r>
      <w:r w:rsidR="00AE34B3">
        <w:rPr>
          <w:sz w:val="24"/>
          <w:szCs w:val="24"/>
        </w:rPr>
        <w:t xml:space="preserve">Use </w:t>
      </w:r>
      <w:proofErr w:type="spellStart"/>
      <w:r w:rsidR="00AE34B3">
        <w:rPr>
          <w:sz w:val="24"/>
          <w:szCs w:val="24"/>
        </w:rPr>
        <w:t>nurseId</w:t>
      </w:r>
      <w:proofErr w:type="spellEnd"/>
      <w:r w:rsidR="00AE34B3">
        <w:rPr>
          <w:sz w:val="24"/>
          <w:szCs w:val="24"/>
        </w:rPr>
        <w:t xml:space="preserve"> as user name for the nurse.</w:t>
      </w:r>
    </w:p>
    <w:p w:rsidR="00AE34B3" w:rsidRDefault="00AE34B3" w:rsidP="00CB27A2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E34B3">
        <w:rPr>
          <w:sz w:val="24"/>
          <w:szCs w:val="24"/>
        </w:rPr>
        <w:t xml:space="preserve">The </w:t>
      </w:r>
      <w:r w:rsidRPr="00AE34B3">
        <w:rPr>
          <w:b/>
          <w:sz w:val="24"/>
          <w:szCs w:val="24"/>
        </w:rPr>
        <w:t>patient activity</w:t>
      </w:r>
      <w:r w:rsidRPr="00AE34B3">
        <w:rPr>
          <w:sz w:val="24"/>
          <w:szCs w:val="24"/>
        </w:rPr>
        <w:t xml:space="preserve"> will allow the nurse</w:t>
      </w:r>
      <w:r w:rsidR="0002682D" w:rsidRPr="00AE34B3">
        <w:rPr>
          <w:sz w:val="24"/>
          <w:szCs w:val="24"/>
        </w:rPr>
        <w:t xml:space="preserve"> </w:t>
      </w:r>
      <w:r w:rsidRPr="00AE34B3">
        <w:rPr>
          <w:sz w:val="24"/>
          <w:szCs w:val="24"/>
        </w:rPr>
        <w:t>to</w:t>
      </w:r>
      <w:r w:rsidR="0002682D" w:rsidRPr="00AE34B3">
        <w:rPr>
          <w:sz w:val="24"/>
          <w:szCs w:val="24"/>
        </w:rPr>
        <w:t xml:space="preserve"> </w:t>
      </w:r>
      <w:r w:rsidR="0002682D" w:rsidRPr="00AE34B3">
        <w:rPr>
          <w:b/>
          <w:sz w:val="24"/>
          <w:szCs w:val="24"/>
        </w:rPr>
        <w:t>enter</w:t>
      </w:r>
      <w:r w:rsidR="00790C0D" w:rsidRPr="00AE34B3">
        <w:rPr>
          <w:b/>
          <w:sz w:val="24"/>
          <w:szCs w:val="24"/>
        </w:rPr>
        <w:t>/</w:t>
      </w:r>
      <w:r w:rsidRPr="00AE34B3">
        <w:rPr>
          <w:b/>
          <w:sz w:val="24"/>
          <w:szCs w:val="24"/>
        </w:rPr>
        <w:t>view</w:t>
      </w:r>
      <w:r w:rsidR="0002682D" w:rsidRPr="00AE34B3">
        <w:rPr>
          <w:b/>
          <w:sz w:val="24"/>
          <w:szCs w:val="24"/>
        </w:rPr>
        <w:t xml:space="preserve"> </w:t>
      </w:r>
      <w:r w:rsidRPr="00AE34B3">
        <w:rPr>
          <w:b/>
          <w:sz w:val="24"/>
          <w:szCs w:val="24"/>
        </w:rPr>
        <w:t>patient</w:t>
      </w:r>
      <w:r w:rsidRPr="00AE34B3">
        <w:rPr>
          <w:sz w:val="24"/>
          <w:szCs w:val="24"/>
        </w:rPr>
        <w:t xml:space="preserve"> information</w:t>
      </w:r>
      <w:r w:rsidR="0002682D" w:rsidRPr="00AE34B3">
        <w:rPr>
          <w:sz w:val="24"/>
          <w:szCs w:val="24"/>
        </w:rPr>
        <w:t>.</w:t>
      </w:r>
    </w:p>
    <w:p w:rsidR="00790C0D" w:rsidRPr="00AE34B3" w:rsidRDefault="005318C8" w:rsidP="00CB27A2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AE34B3">
        <w:rPr>
          <w:sz w:val="24"/>
          <w:szCs w:val="24"/>
        </w:rPr>
        <w:t xml:space="preserve">The </w:t>
      </w:r>
      <w:r w:rsidR="00AE34B3">
        <w:rPr>
          <w:b/>
          <w:sz w:val="24"/>
          <w:szCs w:val="24"/>
        </w:rPr>
        <w:t>test</w:t>
      </w:r>
      <w:r w:rsidRPr="00AE34B3">
        <w:rPr>
          <w:b/>
          <w:sz w:val="24"/>
          <w:szCs w:val="24"/>
        </w:rPr>
        <w:t xml:space="preserve"> activity</w:t>
      </w:r>
      <w:r w:rsidRPr="00AE34B3">
        <w:rPr>
          <w:sz w:val="24"/>
          <w:szCs w:val="24"/>
        </w:rPr>
        <w:t xml:space="preserve"> will allow a nurse</w:t>
      </w:r>
      <w:r w:rsidR="0002682D" w:rsidRPr="00AE34B3">
        <w:rPr>
          <w:sz w:val="24"/>
          <w:szCs w:val="24"/>
        </w:rPr>
        <w:t xml:space="preserve"> to </w:t>
      </w:r>
      <w:r w:rsidR="0002682D" w:rsidRPr="00AE34B3">
        <w:rPr>
          <w:b/>
          <w:sz w:val="24"/>
          <w:szCs w:val="24"/>
        </w:rPr>
        <w:t xml:space="preserve">enter </w:t>
      </w:r>
      <w:r w:rsidR="00790C0D" w:rsidRPr="00AE34B3">
        <w:rPr>
          <w:b/>
          <w:sz w:val="24"/>
          <w:szCs w:val="24"/>
        </w:rPr>
        <w:t>test</w:t>
      </w:r>
      <w:r w:rsidR="0002682D" w:rsidRPr="00AE34B3">
        <w:rPr>
          <w:sz w:val="24"/>
          <w:szCs w:val="24"/>
        </w:rPr>
        <w:t xml:space="preserve"> data</w:t>
      </w:r>
      <w:r w:rsidR="00AE34B3">
        <w:rPr>
          <w:sz w:val="24"/>
          <w:szCs w:val="24"/>
        </w:rPr>
        <w:t xml:space="preserve"> for a patient</w:t>
      </w:r>
      <w:r w:rsidR="0002682D" w:rsidRPr="00AE34B3">
        <w:rPr>
          <w:sz w:val="24"/>
          <w:szCs w:val="24"/>
        </w:rPr>
        <w:t xml:space="preserve">. </w:t>
      </w:r>
    </w:p>
    <w:p w:rsidR="00790C0D" w:rsidRPr="00790C0D" w:rsidRDefault="005318C8" w:rsidP="00790C0D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AE34B3">
        <w:rPr>
          <w:b/>
          <w:sz w:val="24"/>
          <w:szCs w:val="24"/>
        </w:rPr>
        <w:t>view test info</w:t>
      </w:r>
      <w:r>
        <w:rPr>
          <w:sz w:val="24"/>
          <w:szCs w:val="24"/>
        </w:rPr>
        <w:t xml:space="preserve"> activity will a</w:t>
      </w:r>
      <w:r w:rsidR="0002682D" w:rsidRPr="00790C0D">
        <w:rPr>
          <w:sz w:val="24"/>
          <w:szCs w:val="24"/>
        </w:rPr>
        <w:t xml:space="preserve">llow the </w:t>
      </w:r>
      <w:r w:rsidR="00AE34B3">
        <w:rPr>
          <w:sz w:val="24"/>
          <w:szCs w:val="24"/>
        </w:rPr>
        <w:t>nurses</w:t>
      </w:r>
      <w:r w:rsidR="0002682D" w:rsidRPr="00790C0D">
        <w:rPr>
          <w:sz w:val="24"/>
          <w:szCs w:val="24"/>
        </w:rPr>
        <w:t xml:space="preserve"> to </w:t>
      </w:r>
      <w:r>
        <w:rPr>
          <w:b/>
          <w:sz w:val="24"/>
          <w:szCs w:val="24"/>
        </w:rPr>
        <w:t>view</w:t>
      </w:r>
      <w:r w:rsidR="0002682D" w:rsidRPr="00790C0D">
        <w:rPr>
          <w:b/>
          <w:sz w:val="24"/>
          <w:szCs w:val="24"/>
        </w:rPr>
        <w:t xml:space="preserve"> </w:t>
      </w:r>
      <w:r w:rsidR="00D7386D" w:rsidRPr="00790C0D">
        <w:rPr>
          <w:b/>
          <w:sz w:val="24"/>
          <w:szCs w:val="24"/>
        </w:rPr>
        <w:t>t</w:t>
      </w:r>
      <w:r w:rsidR="0002682D" w:rsidRPr="00790C0D">
        <w:rPr>
          <w:b/>
          <w:sz w:val="24"/>
          <w:szCs w:val="24"/>
        </w:rPr>
        <w:t>est information</w:t>
      </w:r>
      <w:r w:rsidR="0002682D" w:rsidRPr="00790C0D">
        <w:rPr>
          <w:sz w:val="24"/>
          <w:szCs w:val="24"/>
        </w:rPr>
        <w:t xml:space="preserve"> for a given patient.</w:t>
      </w:r>
      <w:r w:rsidR="00BA451F" w:rsidRPr="00790C0D">
        <w:rPr>
          <w:sz w:val="24"/>
          <w:szCs w:val="24"/>
        </w:rPr>
        <w:t xml:space="preserve"> </w:t>
      </w:r>
    </w:p>
    <w:p w:rsidR="00790C0D" w:rsidRDefault="005318C8" w:rsidP="00790C0D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7D4080">
        <w:rPr>
          <w:b/>
          <w:sz w:val="24"/>
          <w:szCs w:val="24"/>
        </w:rPr>
        <w:t>update info</w:t>
      </w:r>
      <w:r>
        <w:rPr>
          <w:sz w:val="24"/>
          <w:szCs w:val="24"/>
        </w:rPr>
        <w:t xml:space="preserve"> activity will a</w:t>
      </w:r>
      <w:r w:rsidR="002C182F" w:rsidRPr="00790C0D">
        <w:rPr>
          <w:sz w:val="24"/>
          <w:szCs w:val="24"/>
        </w:rPr>
        <w:t xml:space="preserve">llow the </w:t>
      </w:r>
      <w:r w:rsidR="00AE34B3">
        <w:rPr>
          <w:sz w:val="24"/>
          <w:szCs w:val="24"/>
        </w:rPr>
        <w:t>nurse</w:t>
      </w:r>
      <w:r w:rsidR="002C182F" w:rsidRPr="00790C0D">
        <w:rPr>
          <w:sz w:val="24"/>
          <w:szCs w:val="24"/>
        </w:rPr>
        <w:t xml:space="preserve"> to </w:t>
      </w:r>
      <w:r w:rsidR="00F206E3" w:rsidRPr="00F206E3">
        <w:rPr>
          <w:b/>
          <w:sz w:val="24"/>
          <w:szCs w:val="24"/>
        </w:rPr>
        <w:t>update</w:t>
      </w:r>
      <w:r w:rsidR="00F206E3">
        <w:rPr>
          <w:sz w:val="24"/>
          <w:szCs w:val="24"/>
        </w:rPr>
        <w:t>/</w:t>
      </w:r>
      <w:r w:rsidR="002C182F" w:rsidRPr="00790C0D">
        <w:rPr>
          <w:b/>
          <w:sz w:val="24"/>
          <w:szCs w:val="24"/>
        </w:rPr>
        <w:t>display patient information</w:t>
      </w:r>
      <w:r w:rsidR="00790C0D">
        <w:rPr>
          <w:sz w:val="24"/>
          <w:szCs w:val="24"/>
        </w:rPr>
        <w:t>.</w:t>
      </w:r>
    </w:p>
    <w:p w:rsidR="00022E3B" w:rsidRDefault="00022E3B" w:rsidP="00022E3B">
      <w:pPr>
        <w:pStyle w:val="ListParagraph"/>
        <w:rPr>
          <w:sz w:val="24"/>
          <w:szCs w:val="24"/>
        </w:rPr>
      </w:pPr>
    </w:p>
    <w:p w:rsidR="003A0ECD" w:rsidRPr="00022E3B" w:rsidRDefault="005318C8" w:rsidP="00022E3B">
      <w:pPr>
        <w:rPr>
          <w:bCs/>
          <w:sz w:val="24"/>
          <w:szCs w:val="24"/>
        </w:rPr>
      </w:pPr>
      <w:r w:rsidRPr="00022E3B">
        <w:rPr>
          <w:sz w:val="24"/>
          <w:szCs w:val="24"/>
        </w:rPr>
        <w:lastRenderedPageBreak/>
        <w:t>U</w:t>
      </w:r>
      <w:r w:rsidR="00790C0D" w:rsidRPr="00022E3B">
        <w:rPr>
          <w:sz w:val="24"/>
          <w:szCs w:val="24"/>
        </w:rPr>
        <w:t xml:space="preserve">se </w:t>
      </w:r>
      <w:r w:rsidR="00790C0D" w:rsidRPr="00022E3B">
        <w:rPr>
          <w:b/>
          <w:sz w:val="24"/>
          <w:szCs w:val="24"/>
        </w:rPr>
        <w:t>Shared Preferences</w:t>
      </w:r>
      <w:r w:rsidR="00790C0D" w:rsidRPr="00022E3B">
        <w:rPr>
          <w:sz w:val="24"/>
          <w:szCs w:val="24"/>
        </w:rPr>
        <w:t xml:space="preserve"> to store </w:t>
      </w:r>
      <w:proofErr w:type="spellStart"/>
      <w:r w:rsidR="00AE34B3" w:rsidRPr="00022E3B">
        <w:rPr>
          <w:sz w:val="24"/>
          <w:szCs w:val="24"/>
        </w:rPr>
        <w:t>nurse</w:t>
      </w:r>
      <w:r w:rsidR="00561371" w:rsidRPr="00022E3B">
        <w:rPr>
          <w:sz w:val="24"/>
          <w:szCs w:val="24"/>
        </w:rPr>
        <w:t>Id</w:t>
      </w:r>
      <w:proofErr w:type="spellEnd"/>
      <w:r w:rsidR="00561371" w:rsidRPr="00022E3B">
        <w:rPr>
          <w:sz w:val="24"/>
          <w:szCs w:val="24"/>
        </w:rPr>
        <w:t xml:space="preserve"> after successful login.</w:t>
      </w:r>
      <w:r w:rsidR="00022E3B">
        <w:rPr>
          <w:sz w:val="24"/>
          <w:szCs w:val="24"/>
        </w:rPr>
        <w:t xml:space="preserve"> </w:t>
      </w:r>
      <w:r w:rsidR="00BA451F" w:rsidRPr="00022E3B">
        <w:rPr>
          <w:sz w:val="24"/>
          <w:szCs w:val="24"/>
        </w:rPr>
        <w:t xml:space="preserve">Provide a friendly and easy to navigate </w:t>
      </w:r>
      <w:r w:rsidR="00EC5F62" w:rsidRPr="00022E3B">
        <w:rPr>
          <w:sz w:val="24"/>
          <w:szCs w:val="24"/>
        </w:rPr>
        <w:t>UI</w:t>
      </w:r>
      <w:r w:rsidR="00BA451F" w:rsidRPr="00022E3B">
        <w:rPr>
          <w:sz w:val="24"/>
          <w:szCs w:val="24"/>
        </w:rPr>
        <w:t>.</w:t>
      </w:r>
      <w:r w:rsidR="00561371" w:rsidRPr="00022E3B">
        <w:rPr>
          <w:sz w:val="24"/>
          <w:szCs w:val="24"/>
        </w:rPr>
        <w:t xml:space="preserve"> Use images and image buttons.</w:t>
      </w:r>
    </w:p>
    <w:p w:rsidR="006A5836" w:rsidRPr="00EB212F" w:rsidRDefault="004A3DA3" w:rsidP="00EB212F">
      <w:pPr>
        <w:pStyle w:val="Default"/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2682D">
        <w:tab/>
      </w:r>
      <w:r w:rsidRPr="00F206E3">
        <w:rPr>
          <w:b/>
        </w:rPr>
        <w:t>(</w:t>
      </w:r>
      <w:r w:rsidR="00D8300E" w:rsidRPr="00F206E3">
        <w:rPr>
          <w:b/>
        </w:rPr>
        <w:t>10</w:t>
      </w:r>
      <w:r w:rsidRPr="00F206E3">
        <w:rPr>
          <w:b/>
        </w:rPr>
        <w:t xml:space="preserve"> marks)</w:t>
      </w:r>
    </w:p>
    <w:p w:rsidR="006A5836" w:rsidRDefault="006A5836" w:rsidP="00462921">
      <w:pPr>
        <w:ind w:left="720"/>
        <w:rPr>
          <w:sz w:val="24"/>
          <w:szCs w:val="24"/>
        </w:rPr>
      </w:pPr>
    </w:p>
    <w:p w:rsidR="006A5836" w:rsidRDefault="006A5836" w:rsidP="006A5836">
      <w:pPr>
        <w:pStyle w:val="Default"/>
        <w:rPr>
          <w:b/>
          <w:bCs/>
        </w:rPr>
      </w:pPr>
      <w:r w:rsidRPr="00697387">
        <w:rPr>
          <w:b/>
          <w:bCs/>
        </w:rPr>
        <w:t xml:space="preserve">Evalu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A5836" w:rsidTr="003E57C7">
        <w:tc>
          <w:tcPr>
            <w:tcW w:w="4675" w:type="dxa"/>
          </w:tcPr>
          <w:p w:rsidR="006A5836" w:rsidRDefault="006A5836" w:rsidP="003E57C7">
            <w:pPr>
              <w:pStyle w:val="Default"/>
            </w:pPr>
            <w:r>
              <w:rPr>
                <w:b/>
              </w:rPr>
              <w:t>Functionalities</w:t>
            </w:r>
            <w:r>
              <w:t>:</w:t>
            </w:r>
          </w:p>
          <w:p w:rsidR="00DD33CD" w:rsidRDefault="00DD33CD" w:rsidP="00DD33CD">
            <w:pPr>
              <w:pStyle w:val="Default"/>
              <w:numPr>
                <w:ilvl w:val="0"/>
                <w:numId w:val="16"/>
              </w:numPr>
              <w:ind w:left="360"/>
            </w:pPr>
            <w:r>
              <w:t>Correct implementation of the model (entity classes, Room database, Dao, and Repository classes)</w:t>
            </w:r>
          </w:p>
          <w:p w:rsidR="00DD33CD" w:rsidRDefault="00DD33CD" w:rsidP="00DD33CD">
            <w:pPr>
              <w:pStyle w:val="Default"/>
            </w:pPr>
          </w:p>
          <w:p w:rsidR="00DD33CD" w:rsidRDefault="00DD33CD" w:rsidP="00DD33CD">
            <w:pPr>
              <w:pStyle w:val="Default"/>
              <w:numPr>
                <w:ilvl w:val="0"/>
                <w:numId w:val="16"/>
              </w:numPr>
              <w:ind w:left="360"/>
            </w:pPr>
            <w:r>
              <w:t xml:space="preserve">Correct implementation of </w:t>
            </w:r>
            <w:proofErr w:type="spellStart"/>
            <w:r>
              <w:t>ViewModel</w:t>
            </w:r>
            <w:proofErr w:type="spellEnd"/>
            <w:r>
              <w:t xml:space="preserve"> class.</w:t>
            </w:r>
          </w:p>
          <w:p w:rsidR="00DD33CD" w:rsidRDefault="00DD33CD" w:rsidP="00DD33CD">
            <w:pPr>
              <w:pStyle w:val="Default"/>
            </w:pPr>
          </w:p>
          <w:p w:rsidR="006A5836" w:rsidRDefault="006A5836" w:rsidP="00DD33CD">
            <w:pPr>
              <w:pStyle w:val="Default"/>
              <w:numPr>
                <w:ilvl w:val="0"/>
                <w:numId w:val="16"/>
              </w:numPr>
              <w:ind w:left="360"/>
            </w:pPr>
            <w:r>
              <w:t xml:space="preserve">All </w:t>
            </w:r>
            <w:r w:rsidR="005318C8">
              <w:t xml:space="preserve">activities </w:t>
            </w:r>
            <w:r>
              <w:t>working, proper naming of activities, variables, and methods. Provide comments.</w:t>
            </w:r>
          </w:p>
          <w:p w:rsidR="00DD33CD" w:rsidRDefault="00DD33CD" w:rsidP="00DD33CD">
            <w:pPr>
              <w:pStyle w:val="Default"/>
              <w:ind w:left="360"/>
            </w:pPr>
          </w:p>
          <w:p w:rsidR="006A5836" w:rsidRDefault="006A5836" w:rsidP="00DD33CD">
            <w:pPr>
              <w:pStyle w:val="Default"/>
              <w:ind w:left="360"/>
            </w:pPr>
            <w:r>
              <w:t>Provide explanation when asked during the demonstration of the app.</w:t>
            </w:r>
          </w:p>
          <w:p w:rsidR="006A5836" w:rsidRDefault="006A5836" w:rsidP="003E57C7">
            <w:pPr>
              <w:pStyle w:val="Default"/>
            </w:pPr>
          </w:p>
        </w:tc>
        <w:tc>
          <w:tcPr>
            <w:tcW w:w="4675" w:type="dxa"/>
          </w:tcPr>
          <w:p w:rsidR="00DD33CD" w:rsidRDefault="00DD33CD" w:rsidP="003E57C7">
            <w:pPr>
              <w:pStyle w:val="Default"/>
            </w:pPr>
          </w:p>
          <w:p w:rsidR="00DD33CD" w:rsidRDefault="00DD33CD" w:rsidP="003E57C7">
            <w:pPr>
              <w:pStyle w:val="Default"/>
            </w:pPr>
            <w:r>
              <w:t>30%</w:t>
            </w:r>
          </w:p>
          <w:p w:rsidR="00DD33CD" w:rsidRDefault="00DD33CD" w:rsidP="003E57C7">
            <w:pPr>
              <w:pStyle w:val="Default"/>
            </w:pPr>
          </w:p>
          <w:p w:rsidR="006A5836" w:rsidRDefault="006A5836" w:rsidP="003E57C7">
            <w:pPr>
              <w:pStyle w:val="Default"/>
            </w:pPr>
          </w:p>
          <w:p w:rsidR="00DD33CD" w:rsidRDefault="00DD33CD" w:rsidP="003E57C7">
            <w:pPr>
              <w:pStyle w:val="Default"/>
            </w:pPr>
          </w:p>
          <w:p w:rsidR="00DD33CD" w:rsidRDefault="00DD33CD" w:rsidP="003E57C7">
            <w:pPr>
              <w:pStyle w:val="Default"/>
            </w:pPr>
            <w:r>
              <w:t>20%</w:t>
            </w:r>
          </w:p>
          <w:p w:rsidR="00DD33CD" w:rsidRDefault="00DD33CD" w:rsidP="003E57C7">
            <w:pPr>
              <w:pStyle w:val="Default"/>
            </w:pPr>
          </w:p>
          <w:p w:rsidR="00DD33CD" w:rsidRDefault="00DD33CD" w:rsidP="003E57C7">
            <w:pPr>
              <w:pStyle w:val="Default"/>
            </w:pPr>
          </w:p>
          <w:p w:rsidR="00DD33CD" w:rsidRDefault="00DD33CD" w:rsidP="003E57C7">
            <w:pPr>
              <w:pStyle w:val="Default"/>
            </w:pPr>
            <w:r>
              <w:t>25%</w:t>
            </w:r>
          </w:p>
        </w:tc>
      </w:tr>
      <w:tr w:rsidR="006A5836" w:rsidTr="003E57C7">
        <w:tc>
          <w:tcPr>
            <w:tcW w:w="4675" w:type="dxa"/>
          </w:tcPr>
          <w:p w:rsidR="006A5836" w:rsidRDefault="006A5836" w:rsidP="006A5836">
            <w:pPr>
              <w:pStyle w:val="Default"/>
            </w:pPr>
            <w:r w:rsidRPr="00CE54B9">
              <w:rPr>
                <w:b/>
              </w:rPr>
              <w:t>UI friendliness</w:t>
            </w:r>
            <w:r>
              <w:t xml:space="preserve"> (proper layout, controls, styles, themes, images)</w:t>
            </w:r>
          </w:p>
        </w:tc>
        <w:tc>
          <w:tcPr>
            <w:tcW w:w="4675" w:type="dxa"/>
          </w:tcPr>
          <w:p w:rsidR="006A5836" w:rsidRDefault="006A5836" w:rsidP="003E57C7">
            <w:pPr>
              <w:pStyle w:val="Default"/>
            </w:pPr>
            <w:r>
              <w:t>15%</w:t>
            </w:r>
          </w:p>
        </w:tc>
      </w:tr>
      <w:tr w:rsidR="006A5836" w:rsidTr="003E57C7">
        <w:tc>
          <w:tcPr>
            <w:tcW w:w="4675" w:type="dxa"/>
          </w:tcPr>
          <w:p w:rsidR="006A5836" w:rsidRDefault="006A5836" w:rsidP="003E57C7">
            <w:pPr>
              <w:pStyle w:val="Default"/>
            </w:pPr>
            <w:r w:rsidRPr="00CE54B9">
              <w:rPr>
                <w:b/>
              </w:rPr>
              <w:t>Declaring resources</w:t>
            </w:r>
            <w:r>
              <w:t xml:space="preserve"> in proper resource files</w:t>
            </w:r>
          </w:p>
        </w:tc>
        <w:tc>
          <w:tcPr>
            <w:tcW w:w="4675" w:type="dxa"/>
          </w:tcPr>
          <w:p w:rsidR="006A5836" w:rsidRDefault="006A5836" w:rsidP="003E57C7">
            <w:pPr>
              <w:pStyle w:val="Default"/>
            </w:pPr>
            <w:r>
              <w:t>5%</w:t>
            </w:r>
          </w:p>
        </w:tc>
      </w:tr>
      <w:tr w:rsidR="006A5836" w:rsidTr="003E57C7">
        <w:tc>
          <w:tcPr>
            <w:tcW w:w="4675" w:type="dxa"/>
          </w:tcPr>
          <w:p w:rsidR="006A5836" w:rsidRPr="00CE54B9" w:rsidRDefault="006A5836" w:rsidP="003E57C7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Innovative features</w:t>
            </w:r>
          </w:p>
        </w:tc>
        <w:tc>
          <w:tcPr>
            <w:tcW w:w="4675" w:type="dxa"/>
          </w:tcPr>
          <w:p w:rsidR="006A5836" w:rsidRDefault="006A5836" w:rsidP="003E57C7">
            <w:pPr>
              <w:pStyle w:val="Default"/>
            </w:pPr>
            <w:r>
              <w:t>5%</w:t>
            </w:r>
          </w:p>
        </w:tc>
      </w:tr>
      <w:tr w:rsidR="006A5836" w:rsidTr="003E57C7">
        <w:tc>
          <w:tcPr>
            <w:tcW w:w="4675" w:type="dxa"/>
          </w:tcPr>
          <w:p w:rsidR="006A5836" w:rsidRPr="00CE54B9" w:rsidRDefault="006A5836" w:rsidP="003E57C7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Total</w:t>
            </w:r>
          </w:p>
        </w:tc>
        <w:tc>
          <w:tcPr>
            <w:tcW w:w="4675" w:type="dxa"/>
          </w:tcPr>
          <w:p w:rsidR="006A5836" w:rsidRPr="00FF220C" w:rsidRDefault="006A5836" w:rsidP="003E57C7">
            <w:pPr>
              <w:pStyle w:val="Default"/>
              <w:rPr>
                <w:b/>
              </w:rPr>
            </w:pPr>
            <w:r w:rsidRPr="00FF220C">
              <w:rPr>
                <w:b/>
              </w:rPr>
              <w:t>100%</w:t>
            </w:r>
          </w:p>
        </w:tc>
      </w:tr>
    </w:tbl>
    <w:p w:rsidR="006A5836" w:rsidRPr="004240C4" w:rsidRDefault="006A5836" w:rsidP="00CE6F2B">
      <w:pPr>
        <w:rPr>
          <w:sz w:val="24"/>
          <w:szCs w:val="24"/>
        </w:rPr>
      </w:pPr>
    </w:p>
    <w:sectPr w:rsidR="006A5836" w:rsidRPr="004240C4" w:rsidSect="00880589">
      <w:headerReference w:type="default" r:id="rId8"/>
      <w:footerReference w:type="default" r:id="rId9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7D3D" w:rsidRDefault="009D7D3D">
      <w:r>
        <w:separator/>
      </w:r>
    </w:p>
  </w:endnote>
  <w:endnote w:type="continuationSeparator" w:id="0">
    <w:p w:rsidR="009D7D3D" w:rsidRDefault="009D7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15B3" w:rsidRDefault="00777651">
    <w:pPr>
      <w:pStyle w:val="Footer"/>
      <w:rPr>
        <w:u w:val="single"/>
      </w:rPr>
    </w:pPr>
    <w:proofErr w:type="gramStart"/>
    <w:r>
      <w:rPr>
        <w:u w:val="single"/>
      </w:rPr>
      <w:t>Lab  #</w:t>
    </w:r>
    <w:proofErr w:type="gramEnd"/>
    <w:r>
      <w:rPr>
        <w:u w:val="single"/>
      </w:rPr>
      <w:t>4</w:t>
    </w:r>
    <w:r w:rsidR="00E515B3">
      <w:rPr>
        <w:u w:val="single"/>
      </w:rPr>
      <w:t xml:space="preserve">                                                                                                                                              </w:t>
    </w:r>
    <w:r w:rsidR="00AC7F0E"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506F15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506F15">
      <w:rPr>
        <w:rStyle w:val="PageNumber"/>
        <w:u w:val="single"/>
      </w:rPr>
      <w:fldChar w:fldCharType="separate"/>
    </w:r>
    <w:r w:rsidR="009864A9">
      <w:rPr>
        <w:rStyle w:val="PageNumber"/>
        <w:noProof/>
        <w:u w:val="single"/>
      </w:rPr>
      <w:t>1</w:t>
    </w:r>
    <w:r w:rsidR="00506F15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506F15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506F15">
      <w:rPr>
        <w:rStyle w:val="PageNumber"/>
        <w:u w:val="single"/>
      </w:rPr>
      <w:fldChar w:fldCharType="separate"/>
    </w:r>
    <w:r w:rsidR="009864A9">
      <w:rPr>
        <w:rStyle w:val="PageNumber"/>
        <w:noProof/>
        <w:u w:val="single"/>
      </w:rPr>
      <w:t>2</w:t>
    </w:r>
    <w:r w:rsidR="00506F15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7D3D" w:rsidRDefault="009D7D3D">
      <w:r>
        <w:separator/>
      </w:r>
    </w:p>
  </w:footnote>
  <w:footnote w:type="continuationSeparator" w:id="0">
    <w:p w:rsidR="009D7D3D" w:rsidRDefault="009D7D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15B3" w:rsidRPr="004078FA" w:rsidRDefault="00F91F6A">
    <w:pPr>
      <w:pStyle w:val="Header"/>
      <w:rPr>
        <w:u w:val="single"/>
      </w:rPr>
    </w:pPr>
    <w:r>
      <w:rPr>
        <w:u w:val="single"/>
      </w:rPr>
      <w:t>Mobile Apps Development</w:t>
    </w:r>
    <w:r w:rsidR="00E515B3" w:rsidRPr="004078FA">
      <w:rPr>
        <w:u w:val="single"/>
      </w:rPr>
      <w:t xml:space="preserve"> 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4D0495"/>
    <w:multiLevelType w:val="hybridMultilevel"/>
    <w:tmpl w:val="6DFE445E"/>
    <w:lvl w:ilvl="0" w:tplc="A9D2680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2730B2"/>
    <w:multiLevelType w:val="hybridMultilevel"/>
    <w:tmpl w:val="A7AABB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71F62D0F"/>
    <w:multiLevelType w:val="hybridMultilevel"/>
    <w:tmpl w:val="6038DA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4C02FE"/>
    <w:multiLevelType w:val="hybridMultilevel"/>
    <w:tmpl w:val="DB3A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7"/>
  </w:num>
  <w:num w:numId="4">
    <w:abstractNumId w:val="11"/>
  </w:num>
  <w:num w:numId="5">
    <w:abstractNumId w:val="9"/>
  </w:num>
  <w:num w:numId="6">
    <w:abstractNumId w:val="10"/>
  </w:num>
  <w:num w:numId="7">
    <w:abstractNumId w:val="6"/>
  </w:num>
  <w:num w:numId="8">
    <w:abstractNumId w:val="13"/>
  </w:num>
  <w:num w:numId="9">
    <w:abstractNumId w:val="1"/>
  </w:num>
  <w:num w:numId="10">
    <w:abstractNumId w:val="3"/>
  </w:num>
  <w:num w:numId="11">
    <w:abstractNumId w:val="4"/>
  </w:num>
  <w:num w:numId="12">
    <w:abstractNumId w:val="12"/>
  </w:num>
  <w:num w:numId="13">
    <w:abstractNumId w:val="14"/>
  </w:num>
  <w:num w:numId="14">
    <w:abstractNumId w:val="8"/>
  </w:num>
  <w:num w:numId="15">
    <w:abstractNumId w:val="2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0NzIzsbAwMjY0sjBS0lEKTi0uzszPAykwrQUAXWHd9ywAAAA="/>
  </w:docVars>
  <w:rsids>
    <w:rsidRoot w:val="00A174ED"/>
    <w:rsid w:val="00002001"/>
    <w:rsid w:val="00012EF5"/>
    <w:rsid w:val="000143EB"/>
    <w:rsid w:val="000210CF"/>
    <w:rsid w:val="00022E3B"/>
    <w:rsid w:val="0002682D"/>
    <w:rsid w:val="00027B4A"/>
    <w:rsid w:val="00042CDE"/>
    <w:rsid w:val="0004618A"/>
    <w:rsid w:val="000633E0"/>
    <w:rsid w:val="00090E43"/>
    <w:rsid w:val="000A3EAA"/>
    <w:rsid w:val="000B2A97"/>
    <w:rsid w:val="000C3CE6"/>
    <w:rsid w:val="000E190E"/>
    <w:rsid w:val="001057C8"/>
    <w:rsid w:val="00123F7E"/>
    <w:rsid w:val="00141377"/>
    <w:rsid w:val="00145857"/>
    <w:rsid w:val="00154198"/>
    <w:rsid w:val="00177F26"/>
    <w:rsid w:val="00181378"/>
    <w:rsid w:val="001A37D3"/>
    <w:rsid w:val="001B7DC0"/>
    <w:rsid w:val="001C595E"/>
    <w:rsid w:val="001D349C"/>
    <w:rsid w:val="001D6642"/>
    <w:rsid w:val="001E09AE"/>
    <w:rsid w:val="001E0E04"/>
    <w:rsid w:val="001F41A6"/>
    <w:rsid w:val="002003C6"/>
    <w:rsid w:val="00205C72"/>
    <w:rsid w:val="00214BA0"/>
    <w:rsid w:val="002151F5"/>
    <w:rsid w:val="00216535"/>
    <w:rsid w:val="002267F0"/>
    <w:rsid w:val="002364E6"/>
    <w:rsid w:val="002A1643"/>
    <w:rsid w:val="002B357C"/>
    <w:rsid w:val="002B7DA1"/>
    <w:rsid w:val="002C0C59"/>
    <w:rsid w:val="002C182F"/>
    <w:rsid w:val="002C4EBC"/>
    <w:rsid w:val="002C522E"/>
    <w:rsid w:val="002C5F85"/>
    <w:rsid w:val="002D385E"/>
    <w:rsid w:val="002E4B63"/>
    <w:rsid w:val="002E508F"/>
    <w:rsid w:val="002E769F"/>
    <w:rsid w:val="002E7E30"/>
    <w:rsid w:val="002F754D"/>
    <w:rsid w:val="00311635"/>
    <w:rsid w:val="0031714B"/>
    <w:rsid w:val="00323D82"/>
    <w:rsid w:val="00325EE9"/>
    <w:rsid w:val="00327595"/>
    <w:rsid w:val="00332063"/>
    <w:rsid w:val="00333601"/>
    <w:rsid w:val="00341DA0"/>
    <w:rsid w:val="00342FB1"/>
    <w:rsid w:val="00351157"/>
    <w:rsid w:val="00370B71"/>
    <w:rsid w:val="00375663"/>
    <w:rsid w:val="00377292"/>
    <w:rsid w:val="00387A71"/>
    <w:rsid w:val="00392BA0"/>
    <w:rsid w:val="003A0ECD"/>
    <w:rsid w:val="003A4838"/>
    <w:rsid w:val="003B1FC9"/>
    <w:rsid w:val="003E75F2"/>
    <w:rsid w:val="00403130"/>
    <w:rsid w:val="0040662E"/>
    <w:rsid w:val="004078FA"/>
    <w:rsid w:val="004126A1"/>
    <w:rsid w:val="004136EF"/>
    <w:rsid w:val="004240C4"/>
    <w:rsid w:val="004261BA"/>
    <w:rsid w:val="00427072"/>
    <w:rsid w:val="0045355B"/>
    <w:rsid w:val="00462921"/>
    <w:rsid w:val="0047549F"/>
    <w:rsid w:val="004A0FF6"/>
    <w:rsid w:val="004A1371"/>
    <w:rsid w:val="004A3DA3"/>
    <w:rsid w:val="004B1D09"/>
    <w:rsid w:val="004D588D"/>
    <w:rsid w:val="004F2999"/>
    <w:rsid w:val="00501E41"/>
    <w:rsid w:val="00506F15"/>
    <w:rsid w:val="00522D4F"/>
    <w:rsid w:val="005318C8"/>
    <w:rsid w:val="00531A57"/>
    <w:rsid w:val="005563AA"/>
    <w:rsid w:val="00556A24"/>
    <w:rsid w:val="00561371"/>
    <w:rsid w:val="00562FFC"/>
    <w:rsid w:val="0056509B"/>
    <w:rsid w:val="00595908"/>
    <w:rsid w:val="005B0853"/>
    <w:rsid w:val="005D1B2A"/>
    <w:rsid w:val="005E15A8"/>
    <w:rsid w:val="005F7716"/>
    <w:rsid w:val="006022AD"/>
    <w:rsid w:val="00610622"/>
    <w:rsid w:val="006132EE"/>
    <w:rsid w:val="00633F8B"/>
    <w:rsid w:val="0063796C"/>
    <w:rsid w:val="0064578F"/>
    <w:rsid w:val="00653A20"/>
    <w:rsid w:val="00657CB1"/>
    <w:rsid w:val="00661E16"/>
    <w:rsid w:val="0067238B"/>
    <w:rsid w:val="00681F2B"/>
    <w:rsid w:val="0068433B"/>
    <w:rsid w:val="006A5480"/>
    <w:rsid w:val="006A5836"/>
    <w:rsid w:val="006D633A"/>
    <w:rsid w:val="006F1BB4"/>
    <w:rsid w:val="007000C0"/>
    <w:rsid w:val="007101DF"/>
    <w:rsid w:val="00722FA1"/>
    <w:rsid w:val="00726C2B"/>
    <w:rsid w:val="00734C80"/>
    <w:rsid w:val="00745B87"/>
    <w:rsid w:val="0075181D"/>
    <w:rsid w:val="007634C1"/>
    <w:rsid w:val="0077015C"/>
    <w:rsid w:val="00771CF6"/>
    <w:rsid w:val="00777651"/>
    <w:rsid w:val="00790C0D"/>
    <w:rsid w:val="00792A79"/>
    <w:rsid w:val="007A2E8B"/>
    <w:rsid w:val="007B4D9F"/>
    <w:rsid w:val="007D2C66"/>
    <w:rsid w:val="007D4080"/>
    <w:rsid w:val="007D6C98"/>
    <w:rsid w:val="007E14B3"/>
    <w:rsid w:val="007F795D"/>
    <w:rsid w:val="00802410"/>
    <w:rsid w:val="00813F17"/>
    <w:rsid w:val="00835BD5"/>
    <w:rsid w:val="008678D8"/>
    <w:rsid w:val="00880589"/>
    <w:rsid w:val="0089084F"/>
    <w:rsid w:val="008963D1"/>
    <w:rsid w:val="008B7A8D"/>
    <w:rsid w:val="008D2F80"/>
    <w:rsid w:val="008F201F"/>
    <w:rsid w:val="00915A51"/>
    <w:rsid w:val="00924962"/>
    <w:rsid w:val="00927BC6"/>
    <w:rsid w:val="009436C9"/>
    <w:rsid w:val="009864A9"/>
    <w:rsid w:val="00987738"/>
    <w:rsid w:val="00991AC1"/>
    <w:rsid w:val="00996FCC"/>
    <w:rsid w:val="009A3C52"/>
    <w:rsid w:val="009A771D"/>
    <w:rsid w:val="009B3D81"/>
    <w:rsid w:val="009D7D3D"/>
    <w:rsid w:val="00A03781"/>
    <w:rsid w:val="00A11575"/>
    <w:rsid w:val="00A174ED"/>
    <w:rsid w:val="00A21562"/>
    <w:rsid w:val="00A27C98"/>
    <w:rsid w:val="00A45A5A"/>
    <w:rsid w:val="00A73990"/>
    <w:rsid w:val="00A92E53"/>
    <w:rsid w:val="00AB1D45"/>
    <w:rsid w:val="00AC7F0E"/>
    <w:rsid w:val="00AD12AD"/>
    <w:rsid w:val="00AE34B3"/>
    <w:rsid w:val="00B311F2"/>
    <w:rsid w:val="00B32284"/>
    <w:rsid w:val="00B447AA"/>
    <w:rsid w:val="00B576C2"/>
    <w:rsid w:val="00B6658D"/>
    <w:rsid w:val="00B81DCD"/>
    <w:rsid w:val="00B82D91"/>
    <w:rsid w:val="00B9710E"/>
    <w:rsid w:val="00BA451F"/>
    <w:rsid w:val="00BB03A6"/>
    <w:rsid w:val="00BC1F2B"/>
    <w:rsid w:val="00BE3CDA"/>
    <w:rsid w:val="00BE696D"/>
    <w:rsid w:val="00BF4D34"/>
    <w:rsid w:val="00C00351"/>
    <w:rsid w:val="00C00DAD"/>
    <w:rsid w:val="00C05FCB"/>
    <w:rsid w:val="00C3342D"/>
    <w:rsid w:val="00C34151"/>
    <w:rsid w:val="00C3532F"/>
    <w:rsid w:val="00C50B7B"/>
    <w:rsid w:val="00C62186"/>
    <w:rsid w:val="00C832F3"/>
    <w:rsid w:val="00C974BC"/>
    <w:rsid w:val="00CA1473"/>
    <w:rsid w:val="00CB34EE"/>
    <w:rsid w:val="00CE18DE"/>
    <w:rsid w:val="00CE2EDD"/>
    <w:rsid w:val="00CE6B34"/>
    <w:rsid w:val="00CE6F2B"/>
    <w:rsid w:val="00D15CA9"/>
    <w:rsid w:val="00D25BB6"/>
    <w:rsid w:val="00D30444"/>
    <w:rsid w:val="00D325B0"/>
    <w:rsid w:val="00D34634"/>
    <w:rsid w:val="00D42AAF"/>
    <w:rsid w:val="00D5306B"/>
    <w:rsid w:val="00D56503"/>
    <w:rsid w:val="00D56778"/>
    <w:rsid w:val="00D73099"/>
    <w:rsid w:val="00D7386D"/>
    <w:rsid w:val="00D8300E"/>
    <w:rsid w:val="00D8479B"/>
    <w:rsid w:val="00D85F00"/>
    <w:rsid w:val="00D91D09"/>
    <w:rsid w:val="00DA3BBB"/>
    <w:rsid w:val="00DA3E3D"/>
    <w:rsid w:val="00DB5EA4"/>
    <w:rsid w:val="00DC5276"/>
    <w:rsid w:val="00DD33CD"/>
    <w:rsid w:val="00E040B0"/>
    <w:rsid w:val="00E10726"/>
    <w:rsid w:val="00E12781"/>
    <w:rsid w:val="00E2269E"/>
    <w:rsid w:val="00E24C5C"/>
    <w:rsid w:val="00E25FF7"/>
    <w:rsid w:val="00E42CE9"/>
    <w:rsid w:val="00E515B3"/>
    <w:rsid w:val="00E62358"/>
    <w:rsid w:val="00E70997"/>
    <w:rsid w:val="00E81BCE"/>
    <w:rsid w:val="00EB212F"/>
    <w:rsid w:val="00EB5227"/>
    <w:rsid w:val="00EC3DD6"/>
    <w:rsid w:val="00EC555B"/>
    <w:rsid w:val="00EC5F62"/>
    <w:rsid w:val="00ED5697"/>
    <w:rsid w:val="00EE1FEB"/>
    <w:rsid w:val="00EE7ECE"/>
    <w:rsid w:val="00EF0BB0"/>
    <w:rsid w:val="00EF2005"/>
    <w:rsid w:val="00F05E86"/>
    <w:rsid w:val="00F11120"/>
    <w:rsid w:val="00F13C73"/>
    <w:rsid w:val="00F206E3"/>
    <w:rsid w:val="00F31538"/>
    <w:rsid w:val="00F3260B"/>
    <w:rsid w:val="00F37595"/>
    <w:rsid w:val="00F40D27"/>
    <w:rsid w:val="00F44FE1"/>
    <w:rsid w:val="00F470F6"/>
    <w:rsid w:val="00F52B05"/>
    <w:rsid w:val="00F91F6A"/>
    <w:rsid w:val="00F96B8B"/>
    <w:rsid w:val="00FB4450"/>
    <w:rsid w:val="00FD68F8"/>
    <w:rsid w:val="00FF12A2"/>
    <w:rsid w:val="00FF410E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63437"/>
  <w15:docId w15:val="{66F8C2DE-B08C-46E5-B765-612B5BCFA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6F15"/>
  </w:style>
  <w:style w:type="paragraph" w:styleId="Heading1">
    <w:name w:val="heading 1"/>
    <w:basedOn w:val="Normal"/>
    <w:next w:val="Normal"/>
    <w:qFormat/>
    <w:rsid w:val="00506F15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506F15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506F15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506F15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506F15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506F15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506F15"/>
  </w:style>
  <w:style w:type="paragraph" w:styleId="Header">
    <w:name w:val="header"/>
    <w:basedOn w:val="Normal"/>
    <w:rsid w:val="00506F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06F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06F15"/>
  </w:style>
  <w:style w:type="paragraph" w:styleId="Title">
    <w:name w:val="Title"/>
    <w:basedOn w:val="Normal"/>
    <w:qFormat/>
    <w:rsid w:val="00506F15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506F15"/>
    <w:rPr>
      <w:rFonts w:ascii="Courier New" w:hAnsi="Courier New"/>
    </w:rPr>
  </w:style>
  <w:style w:type="paragraph" w:styleId="BodyText">
    <w:name w:val="Body Text"/>
    <w:basedOn w:val="Normal"/>
    <w:rsid w:val="00506F15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026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0C0D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8B7A8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33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2C28BE-083F-49F3-8EF3-D00E43B3B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MONTY</cp:lastModifiedBy>
  <cp:revision>10</cp:revision>
  <cp:lastPrinted>2020-11-04T13:17:00Z</cp:lastPrinted>
  <dcterms:created xsi:type="dcterms:W3CDTF">2020-11-04T13:16:00Z</dcterms:created>
  <dcterms:modified xsi:type="dcterms:W3CDTF">2023-11-09T21:55:00Z</dcterms:modified>
</cp:coreProperties>
</file>